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4D95984" w14:textId="0A9D104C" w:rsidR="004A0626" w:rsidRDefault="007B754D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4A0626">
        <w:rPr>
          <w:rFonts w:ascii="Arial" w:hAnsi="Arial" w:cs="Arial"/>
          <w:color w:val="000000"/>
          <w:sz w:val="20"/>
          <w:szCs w:val="20"/>
          <w:shd w:val="clear" w:color="auto" w:fill="FFFFFF"/>
        </w:rPr>
        <w:t>5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4686F027" w14:textId="5210A117" w:rsidR="0021626F" w:rsidRPr="0021626F" w:rsidRDefault="0021626F" w:rsidP="004A0626">
      <w:pPr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</w:pPr>
      <w:r w:rsidRPr="0021626F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Agenda: End to End Machine Learning Project - Used Car Price Prediction</w:t>
      </w:r>
    </w:p>
    <w:p w14:paraId="6300D5B5" w14:textId="0A572EB1" w:rsidR="0021626F" w:rsidRDefault="008262A9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A4D47C6" wp14:editId="03DD74FB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6F40C" w14:textId="3A1289A9" w:rsidR="007B684C" w:rsidRDefault="007B684C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DAC3882" wp14:editId="5F22D5B7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7F680" w14:textId="1E879A51" w:rsidR="003003FD" w:rsidRDefault="003003FD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DD76FFE" wp14:editId="7B0589E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7C89A" w14:textId="3C9791FE" w:rsidR="003003FD" w:rsidRDefault="003003FD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2A1B024" wp14:editId="739202DE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88847" w14:textId="66AB0DA4" w:rsidR="0038206D" w:rsidRDefault="0038206D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66BE6F1" wp14:editId="7785E4E5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39E6" w14:textId="70CF3B5D" w:rsidR="0038206D" w:rsidRPr="00AC3B3B" w:rsidRDefault="0038206D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9255565" wp14:editId="3A0F4738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D451" w14:textId="5A982E2B" w:rsidR="00F80607" w:rsidRPr="00AC3B3B" w:rsidRDefault="00F8060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sectPr w:rsidR="00F80607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akFANoG1ustAAAA"/>
  </w:docVars>
  <w:rsids>
    <w:rsidRoot w:val="00223CA4"/>
    <w:rsid w:val="000152E6"/>
    <w:rsid w:val="000211E3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1626F"/>
    <w:rsid w:val="00223CA4"/>
    <w:rsid w:val="00240AFD"/>
    <w:rsid w:val="0027552A"/>
    <w:rsid w:val="002D261A"/>
    <w:rsid w:val="002D51F1"/>
    <w:rsid w:val="002E0891"/>
    <w:rsid w:val="002E2A51"/>
    <w:rsid w:val="003003FD"/>
    <w:rsid w:val="00302BE5"/>
    <w:rsid w:val="0032341B"/>
    <w:rsid w:val="0038206D"/>
    <w:rsid w:val="00384687"/>
    <w:rsid w:val="003855FC"/>
    <w:rsid w:val="003A266E"/>
    <w:rsid w:val="003B7E74"/>
    <w:rsid w:val="003D3758"/>
    <w:rsid w:val="003D5B26"/>
    <w:rsid w:val="003F18E0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A0626"/>
    <w:rsid w:val="004B6513"/>
    <w:rsid w:val="00512FA8"/>
    <w:rsid w:val="00563B64"/>
    <w:rsid w:val="00566653"/>
    <w:rsid w:val="005720FA"/>
    <w:rsid w:val="00574587"/>
    <w:rsid w:val="00577F4B"/>
    <w:rsid w:val="00587C70"/>
    <w:rsid w:val="005A4A80"/>
    <w:rsid w:val="005A6AA6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F3A77"/>
    <w:rsid w:val="00705AA7"/>
    <w:rsid w:val="00721D7D"/>
    <w:rsid w:val="0072230C"/>
    <w:rsid w:val="00730934"/>
    <w:rsid w:val="0074678D"/>
    <w:rsid w:val="00760444"/>
    <w:rsid w:val="00765562"/>
    <w:rsid w:val="00771088"/>
    <w:rsid w:val="00771C07"/>
    <w:rsid w:val="0078025C"/>
    <w:rsid w:val="007B16DB"/>
    <w:rsid w:val="007B3EEA"/>
    <w:rsid w:val="007B684C"/>
    <w:rsid w:val="007B754D"/>
    <w:rsid w:val="007E0101"/>
    <w:rsid w:val="007F0423"/>
    <w:rsid w:val="007F2628"/>
    <w:rsid w:val="007F6E55"/>
    <w:rsid w:val="00803B5A"/>
    <w:rsid w:val="0082013C"/>
    <w:rsid w:val="008262A9"/>
    <w:rsid w:val="0083641B"/>
    <w:rsid w:val="008433B7"/>
    <w:rsid w:val="00853C0D"/>
    <w:rsid w:val="00857521"/>
    <w:rsid w:val="00863F44"/>
    <w:rsid w:val="008776BC"/>
    <w:rsid w:val="008A320C"/>
    <w:rsid w:val="008A45ED"/>
    <w:rsid w:val="008E3E9C"/>
    <w:rsid w:val="009021F7"/>
    <w:rsid w:val="009205FC"/>
    <w:rsid w:val="00937B0A"/>
    <w:rsid w:val="00940149"/>
    <w:rsid w:val="00981D04"/>
    <w:rsid w:val="00985951"/>
    <w:rsid w:val="00986717"/>
    <w:rsid w:val="009A0CA7"/>
    <w:rsid w:val="009B0358"/>
    <w:rsid w:val="009C034B"/>
    <w:rsid w:val="009C0D25"/>
    <w:rsid w:val="009C26B0"/>
    <w:rsid w:val="009C2E68"/>
    <w:rsid w:val="009D0EE1"/>
    <w:rsid w:val="009E7908"/>
    <w:rsid w:val="009F7C58"/>
    <w:rsid w:val="00A00DD3"/>
    <w:rsid w:val="00A049EE"/>
    <w:rsid w:val="00A27AC8"/>
    <w:rsid w:val="00A446A9"/>
    <w:rsid w:val="00A51856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80607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7</TotalTime>
  <Pages>3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13</cp:revision>
  <dcterms:created xsi:type="dcterms:W3CDTF">2021-05-20T12:25:00Z</dcterms:created>
  <dcterms:modified xsi:type="dcterms:W3CDTF">2021-06-28T17:39:00Z</dcterms:modified>
</cp:coreProperties>
</file>